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8706" w:type="dxa"/>
        <w:tblLook w:val="04A0" w:firstRow="1" w:lastRow="0" w:firstColumn="1" w:lastColumn="0" w:noHBand="0" w:noVBand="1"/>
      </w:tblPr>
      <w:tblGrid>
        <w:gridCol w:w="6235"/>
        <w:gridCol w:w="6235"/>
        <w:gridCol w:w="6236"/>
      </w:tblGrid>
      <w:tr w:rsidR="001E23B0" w:rsidRPr="00C82C4A" w14:paraId="4014DA31" w14:textId="77777777" w:rsidTr="00C82C4A">
        <w:tc>
          <w:tcPr>
            <w:tcW w:w="6235" w:type="dxa"/>
            <w:shd w:val="clear" w:color="auto" w:fill="FBE4D5" w:themeFill="accent2" w:themeFillTint="33"/>
          </w:tcPr>
          <w:p w14:paraId="3EFC51B7" w14:textId="6A72C83D" w:rsidR="001E23B0" w:rsidRPr="00C82C4A" w:rsidRDefault="001E23B0" w:rsidP="00A5151E">
            <w:pPr>
              <w:ind w:left="360"/>
              <w:rPr>
                <w:rFonts w:eastAsiaTheme="minorEastAsia"/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Airport Simulation:</w:t>
            </w:r>
          </w:p>
        </w:tc>
        <w:tc>
          <w:tcPr>
            <w:tcW w:w="6235" w:type="dxa"/>
            <w:shd w:val="clear" w:color="auto" w:fill="FBE4D5" w:themeFill="accent2" w:themeFillTint="33"/>
          </w:tcPr>
          <w:p w14:paraId="70D7B20B" w14:textId="03BA1F15" w:rsidR="001E23B0" w:rsidRPr="00C82C4A" w:rsidRDefault="001E23B0" w:rsidP="00E4731C">
            <w:pPr>
              <w:ind w:left="360"/>
              <w:rPr>
                <w:rFonts w:eastAsiaTheme="minorEastAsia"/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Themepark Simulation:</w:t>
            </w:r>
          </w:p>
        </w:tc>
        <w:tc>
          <w:tcPr>
            <w:tcW w:w="6236" w:type="dxa"/>
            <w:shd w:val="clear" w:color="auto" w:fill="FBE4D5" w:themeFill="accent2" w:themeFillTint="33"/>
          </w:tcPr>
          <w:p w14:paraId="1DD644A9" w14:textId="5DB2A83C" w:rsidR="002F392D" w:rsidRPr="00C82C4A" w:rsidRDefault="005345C7" w:rsidP="001E23B0">
            <w:pPr>
              <w:ind w:left="360"/>
              <w:rPr>
                <w:rFonts w:eastAsiaTheme="minorEastAsia"/>
                <w:b/>
                <w:sz w:val="24"/>
                <w:szCs w:val="24"/>
              </w:rPr>
            </w:pPr>
            <w:r w:rsidRPr="00C82C4A">
              <w:rPr>
                <w:rFonts w:eastAsiaTheme="minorEastAsia"/>
                <w:b/>
                <w:sz w:val="24"/>
                <w:szCs w:val="24"/>
              </w:rPr>
              <w:t>Subway Simulation</w:t>
            </w:r>
          </w:p>
        </w:tc>
      </w:tr>
      <w:tr w:rsidR="001E23B0" w:rsidRPr="00C82C4A" w14:paraId="28D4871B" w14:textId="77777777" w:rsidTr="00C82C4A">
        <w:tc>
          <w:tcPr>
            <w:tcW w:w="6235" w:type="dxa"/>
          </w:tcPr>
          <w:p w14:paraId="2F0304BF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Description:</w:t>
            </w:r>
          </w:p>
          <w:p w14:paraId="69367FE5" w14:textId="42C2F5D3" w:rsidR="001E23B0" w:rsidRPr="00C82C4A" w:rsidRDefault="005A257D" w:rsidP="001E23B0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Develop an agent</w:t>
            </w:r>
            <w:r w:rsidR="00E4731C" w:rsidRPr="00C82C4A">
              <w:rPr>
                <w:sz w:val="24"/>
                <w:szCs w:val="24"/>
              </w:rPr>
              <w:t>-</w:t>
            </w:r>
            <w:r w:rsidRPr="00C82C4A">
              <w:rPr>
                <w:sz w:val="24"/>
                <w:szCs w:val="24"/>
              </w:rPr>
              <w:t xml:space="preserve">based model to </w:t>
            </w:r>
            <w:r w:rsidR="00F56193" w:rsidRPr="00C82C4A">
              <w:rPr>
                <w:sz w:val="24"/>
                <w:szCs w:val="24"/>
              </w:rPr>
              <w:t xml:space="preserve">simulate the </w:t>
            </w:r>
            <w:r w:rsidR="00B808A8" w:rsidRPr="00C82C4A">
              <w:rPr>
                <w:sz w:val="24"/>
                <w:szCs w:val="24"/>
              </w:rPr>
              <w:t xml:space="preserve">rounds of clearing </w:t>
            </w:r>
            <w:r w:rsidR="00A5151E" w:rsidRPr="00C82C4A">
              <w:rPr>
                <w:sz w:val="24"/>
                <w:szCs w:val="24"/>
              </w:rPr>
              <w:t>done by the workers based on the threshold levels of the bins.</w:t>
            </w:r>
          </w:p>
        </w:tc>
        <w:tc>
          <w:tcPr>
            <w:tcW w:w="6235" w:type="dxa"/>
          </w:tcPr>
          <w:p w14:paraId="7BCB48B3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Description</w:t>
            </w:r>
            <w:r w:rsidR="00A5151E" w:rsidRPr="00C82C4A">
              <w:rPr>
                <w:b/>
                <w:sz w:val="24"/>
                <w:szCs w:val="24"/>
              </w:rPr>
              <w:t>:</w:t>
            </w:r>
          </w:p>
          <w:p w14:paraId="6AD56987" w14:textId="14EEEF29" w:rsidR="001E23B0" w:rsidRPr="00C82C4A" w:rsidRDefault="00A5151E" w:rsidP="001E23B0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Develop a discrete event simulation model to simulate the </w:t>
            </w:r>
            <w:r w:rsidR="000F5394" w:rsidRPr="00C82C4A">
              <w:rPr>
                <w:sz w:val="24"/>
                <w:szCs w:val="24"/>
              </w:rPr>
              <w:t>queu</w:t>
            </w:r>
            <w:r w:rsidR="008352E7" w:rsidRPr="00C82C4A">
              <w:rPr>
                <w:sz w:val="24"/>
                <w:szCs w:val="24"/>
              </w:rPr>
              <w:t>ing levels at each haunted house</w:t>
            </w:r>
            <w:r w:rsidR="000F5394" w:rsidRPr="00C82C4A">
              <w:rPr>
                <w:sz w:val="24"/>
                <w:szCs w:val="24"/>
              </w:rPr>
              <w:t xml:space="preserve"> </w:t>
            </w:r>
            <w:r w:rsidR="005D26AD" w:rsidRPr="00C82C4A">
              <w:rPr>
                <w:sz w:val="24"/>
                <w:szCs w:val="24"/>
              </w:rPr>
              <w:t>to compare the differences with pre-COVID and COVID measures in place</w:t>
            </w:r>
            <w:r w:rsidR="00E4731C" w:rsidRPr="00C82C4A">
              <w:rPr>
                <w:sz w:val="24"/>
                <w:szCs w:val="24"/>
              </w:rPr>
              <w:t>.</w:t>
            </w:r>
          </w:p>
        </w:tc>
        <w:tc>
          <w:tcPr>
            <w:tcW w:w="6236" w:type="dxa"/>
          </w:tcPr>
          <w:p w14:paraId="3BF1B881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Description</w:t>
            </w:r>
            <w:r w:rsidR="00AA0912" w:rsidRPr="00C82C4A">
              <w:rPr>
                <w:b/>
                <w:sz w:val="24"/>
                <w:szCs w:val="24"/>
              </w:rPr>
              <w:t>:</w:t>
            </w:r>
          </w:p>
          <w:p w14:paraId="183E4B1E" w14:textId="443D956B" w:rsidR="00335A26" w:rsidRPr="00C82C4A" w:rsidRDefault="00262592" w:rsidP="001E23B0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00C82C4A">
              <w:rPr>
                <w:rFonts w:eastAsiaTheme="minorEastAsia"/>
                <w:sz w:val="24"/>
                <w:szCs w:val="24"/>
              </w:rPr>
              <w:t xml:space="preserve">Develop a discrete event </w:t>
            </w:r>
            <w:r w:rsidR="00F952FF" w:rsidRPr="00C82C4A">
              <w:rPr>
                <w:rFonts w:eastAsiaTheme="minorEastAsia"/>
                <w:sz w:val="24"/>
                <w:szCs w:val="24"/>
              </w:rPr>
              <w:t>s</w:t>
            </w:r>
            <w:r w:rsidRPr="00C82C4A">
              <w:rPr>
                <w:rFonts w:eastAsiaTheme="minorEastAsia"/>
                <w:sz w:val="24"/>
                <w:szCs w:val="24"/>
              </w:rPr>
              <w:t>imulation</w:t>
            </w:r>
            <w:r w:rsidR="00D67597" w:rsidRPr="00C82C4A">
              <w:rPr>
                <w:rFonts w:eastAsiaTheme="minorEastAsia"/>
                <w:sz w:val="24"/>
                <w:szCs w:val="24"/>
              </w:rPr>
              <w:t xml:space="preserve"> to simulate a typical arrival and departure of passengers along a</w:t>
            </w:r>
            <w:r w:rsidR="00E4731C" w:rsidRPr="00C82C4A">
              <w:rPr>
                <w:rFonts w:eastAsiaTheme="minorEastAsia"/>
                <w:sz w:val="24"/>
                <w:szCs w:val="24"/>
              </w:rPr>
              <w:t>n</w:t>
            </w:r>
            <w:r w:rsidR="00D67597" w:rsidRPr="00C82C4A">
              <w:rPr>
                <w:rFonts w:eastAsiaTheme="minorEastAsia"/>
                <w:sz w:val="24"/>
                <w:szCs w:val="24"/>
              </w:rPr>
              <w:t xml:space="preserve"> MRT line and how the </w:t>
            </w:r>
            <w:r w:rsidR="00A80355">
              <w:rPr>
                <w:rFonts w:eastAsiaTheme="minorEastAsia"/>
                <w:sz w:val="24"/>
                <w:szCs w:val="24"/>
              </w:rPr>
              <w:t>average queuing times</w:t>
            </w:r>
            <w:r w:rsidR="00D67597" w:rsidRPr="00C82C4A">
              <w:rPr>
                <w:rFonts w:eastAsiaTheme="minorEastAsia"/>
                <w:sz w:val="24"/>
                <w:szCs w:val="24"/>
              </w:rPr>
              <w:t xml:space="preserve"> differ according to the </w:t>
            </w:r>
            <w:r w:rsidR="00E4731C" w:rsidRPr="00C82C4A">
              <w:rPr>
                <w:rFonts w:eastAsiaTheme="minorEastAsia"/>
                <w:sz w:val="24"/>
                <w:szCs w:val="24"/>
              </w:rPr>
              <w:t>interarrivals time of the trains</w:t>
            </w:r>
            <w:r w:rsidR="00CD371A">
              <w:rPr>
                <w:rFonts w:eastAsiaTheme="minorEastAsia"/>
                <w:sz w:val="24"/>
                <w:szCs w:val="24"/>
              </w:rPr>
              <w:t xml:space="preserve"> and train capacity</w:t>
            </w:r>
            <w:r w:rsidR="00F16D37">
              <w:rPr>
                <w:rFonts w:eastAsiaTheme="minorEastAsia"/>
                <w:sz w:val="24"/>
                <w:szCs w:val="24"/>
              </w:rPr>
              <w:t>.</w:t>
            </w:r>
          </w:p>
        </w:tc>
      </w:tr>
      <w:tr w:rsidR="0076646B" w:rsidRPr="00C82C4A" w14:paraId="4F2394B6" w14:textId="77777777" w:rsidTr="00C82C4A">
        <w:tc>
          <w:tcPr>
            <w:tcW w:w="6235" w:type="dxa"/>
          </w:tcPr>
          <w:p w14:paraId="3938F87B" w14:textId="53DC2008" w:rsidR="0076646B" w:rsidRPr="00C82C4A" w:rsidRDefault="0076646B" w:rsidP="0076646B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Problem</w:t>
            </w:r>
            <w:r w:rsidR="005D26AD" w:rsidRPr="00C82C4A">
              <w:rPr>
                <w:b/>
                <w:sz w:val="24"/>
                <w:szCs w:val="24"/>
              </w:rPr>
              <w:t>/Motivation</w:t>
            </w:r>
            <w:r w:rsidRPr="00C82C4A">
              <w:rPr>
                <w:b/>
                <w:sz w:val="24"/>
                <w:szCs w:val="24"/>
              </w:rPr>
              <w:t>:</w:t>
            </w:r>
          </w:p>
          <w:p w14:paraId="36813A3C" w14:textId="37167EF3" w:rsidR="0076646B" w:rsidRPr="00C82C4A" w:rsidRDefault="0076646B" w:rsidP="0076646B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Current cleaners </w:t>
            </w:r>
            <w:r w:rsidR="00795A11" w:rsidRPr="00C82C4A">
              <w:rPr>
                <w:sz w:val="24"/>
                <w:szCs w:val="24"/>
              </w:rPr>
              <w:t>go round the air</w:t>
            </w:r>
            <w:r w:rsidR="002E3B07" w:rsidRPr="00C82C4A">
              <w:rPr>
                <w:sz w:val="24"/>
                <w:szCs w:val="24"/>
              </w:rPr>
              <w:t>craft stands during their specified shift timings to clear the bins.</w:t>
            </w:r>
          </w:p>
          <w:p w14:paraId="7C0F0B86" w14:textId="77777777" w:rsidR="00FF05C7" w:rsidRPr="00C82C4A" w:rsidRDefault="00FF05C7" w:rsidP="0076646B">
            <w:pPr>
              <w:ind w:left="360"/>
              <w:rPr>
                <w:sz w:val="24"/>
                <w:szCs w:val="24"/>
              </w:rPr>
            </w:pPr>
          </w:p>
          <w:p w14:paraId="166B8926" w14:textId="7510FDD3" w:rsidR="0076646B" w:rsidRPr="00C82C4A" w:rsidRDefault="00FF05C7" w:rsidP="0076646B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With newer smart bins</w:t>
            </w:r>
            <w:r w:rsidR="00E4731C" w:rsidRPr="00C82C4A">
              <w:rPr>
                <w:sz w:val="24"/>
                <w:szCs w:val="24"/>
              </w:rPr>
              <w:t>,</w:t>
            </w:r>
            <w:r w:rsidRPr="00C82C4A">
              <w:rPr>
                <w:sz w:val="24"/>
                <w:szCs w:val="24"/>
              </w:rPr>
              <w:t xml:space="preserve"> however, </w:t>
            </w:r>
            <w:r w:rsidR="005A257D" w:rsidRPr="00C82C4A">
              <w:rPr>
                <w:sz w:val="24"/>
                <w:szCs w:val="24"/>
              </w:rPr>
              <w:t>the workers will be able to track the rate of the bins filling up with trash and hence there is no longer a need to keep going out to check the bins.</w:t>
            </w:r>
          </w:p>
        </w:tc>
        <w:tc>
          <w:tcPr>
            <w:tcW w:w="6235" w:type="dxa"/>
          </w:tcPr>
          <w:p w14:paraId="4E5C7991" w14:textId="77777777" w:rsidR="005D26AD" w:rsidRPr="00C82C4A" w:rsidRDefault="005D26AD" w:rsidP="005D26AD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Problem/Motivation:</w:t>
            </w:r>
          </w:p>
          <w:p w14:paraId="4198E9A7" w14:textId="51F3CE82" w:rsidR="00AA0912" w:rsidRPr="00C82C4A" w:rsidRDefault="005D26AD" w:rsidP="001E23B0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In the upcoming Halloween Horror Nights in Universal Studio Singapore, there are new COVID measures in place to </w:t>
            </w:r>
            <w:r w:rsidR="00C23512" w:rsidRPr="00C82C4A">
              <w:rPr>
                <w:sz w:val="24"/>
                <w:szCs w:val="24"/>
              </w:rPr>
              <w:t>ensure safe</w:t>
            </w:r>
            <w:r w:rsidR="00E4731C" w:rsidRPr="00C82C4A">
              <w:rPr>
                <w:sz w:val="24"/>
                <w:szCs w:val="24"/>
              </w:rPr>
              <w:t xml:space="preserve"> </w:t>
            </w:r>
            <w:r w:rsidR="00C23512" w:rsidRPr="00C82C4A">
              <w:rPr>
                <w:sz w:val="24"/>
                <w:szCs w:val="24"/>
              </w:rPr>
              <w:t xml:space="preserve">distancing is observed. </w:t>
            </w:r>
          </w:p>
          <w:p w14:paraId="52DAA209" w14:textId="77777777" w:rsidR="00AA0912" w:rsidRPr="00C82C4A" w:rsidRDefault="00AA0912" w:rsidP="001E23B0">
            <w:pPr>
              <w:ind w:left="360"/>
              <w:rPr>
                <w:sz w:val="24"/>
                <w:szCs w:val="24"/>
              </w:rPr>
            </w:pPr>
          </w:p>
          <w:p w14:paraId="367940AF" w14:textId="4E927E75" w:rsidR="0076646B" w:rsidRPr="00C82C4A" w:rsidRDefault="00C23512" w:rsidP="001E23B0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Therefore</w:t>
            </w:r>
            <w:r w:rsidR="00E4731C" w:rsidRPr="00C82C4A">
              <w:rPr>
                <w:sz w:val="24"/>
                <w:szCs w:val="24"/>
              </w:rPr>
              <w:t>,</w:t>
            </w:r>
            <w:r w:rsidRPr="00C82C4A">
              <w:rPr>
                <w:sz w:val="24"/>
                <w:szCs w:val="24"/>
              </w:rPr>
              <w:t xml:space="preserve"> this would </w:t>
            </w:r>
            <w:r w:rsidR="00E4731C" w:rsidRPr="00C82C4A">
              <w:rPr>
                <w:sz w:val="24"/>
                <w:szCs w:val="24"/>
              </w:rPr>
              <w:t>adversely affect</w:t>
            </w:r>
            <w:r w:rsidRPr="00C82C4A">
              <w:rPr>
                <w:sz w:val="24"/>
                <w:szCs w:val="24"/>
              </w:rPr>
              <w:t xml:space="preserve"> the queue times as the number of participants </w:t>
            </w:r>
            <w:r w:rsidR="00AA0912" w:rsidRPr="00C82C4A">
              <w:rPr>
                <w:sz w:val="24"/>
                <w:szCs w:val="24"/>
              </w:rPr>
              <w:t>of each haunted house is now decreased.</w:t>
            </w:r>
          </w:p>
        </w:tc>
        <w:tc>
          <w:tcPr>
            <w:tcW w:w="6236" w:type="dxa"/>
          </w:tcPr>
          <w:p w14:paraId="38A47739" w14:textId="77777777" w:rsidR="00AA0912" w:rsidRPr="00C82C4A" w:rsidRDefault="00AA0912" w:rsidP="00AA0912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Problem/Motivation:</w:t>
            </w:r>
          </w:p>
          <w:p w14:paraId="29732FC4" w14:textId="2305B703" w:rsidR="00960972" w:rsidRPr="00C82C4A" w:rsidRDefault="00960972" w:rsidP="00960972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With upcoming newer MRT lines that increase</w:t>
            </w:r>
            <w:r w:rsidR="003968A1" w:rsidRPr="00C82C4A">
              <w:rPr>
                <w:sz w:val="24"/>
                <w:szCs w:val="24"/>
              </w:rPr>
              <w:t xml:space="preserve"> MRT stations</w:t>
            </w:r>
            <w:r w:rsidR="00A214BF" w:rsidRPr="00C82C4A">
              <w:rPr>
                <w:sz w:val="24"/>
                <w:szCs w:val="24"/>
              </w:rPr>
              <w:t>’</w:t>
            </w:r>
            <w:r w:rsidRPr="00C82C4A">
              <w:rPr>
                <w:sz w:val="24"/>
                <w:szCs w:val="24"/>
              </w:rPr>
              <w:t xml:space="preserve"> </w:t>
            </w:r>
            <w:r w:rsidR="002B56E3" w:rsidRPr="00C82C4A">
              <w:rPr>
                <w:sz w:val="24"/>
                <w:szCs w:val="24"/>
              </w:rPr>
              <w:t xml:space="preserve">proximity to working and living places, </w:t>
            </w:r>
            <w:r w:rsidR="0018342F" w:rsidRPr="00C82C4A">
              <w:rPr>
                <w:sz w:val="24"/>
                <w:szCs w:val="24"/>
              </w:rPr>
              <w:t>there is</w:t>
            </w:r>
            <w:r w:rsidR="002B56E3" w:rsidRPr="00C82C4A">
              <w:rPr>
                <w:sz w:val="24"/>
                <w:szCs w:val="24"/>
              </w:rPr>
              <w:t xml:space="preserve"> a </w:t>
            </w:r>
            <w:r w:rsidR="003968A1" w:rsidRPr="00C82C4A">
              <w:rPr>
                <w:sz w:val="24"/>
                <w:szCs w:val="24"/>
              </w:rPr>
              <w:t>considerabl</w:t>
            </w:r>
            <w:r w:rsidR="00D67597" w:rsidRPr="00C82C4A">
              <w:rPr>
                <w:sz w:val="24"/>
                <w:szCs w:val="24"/>
              </w:rPr>
              <w:t>e</w:t>
            </w:r>
            <w:r w:rsidR="002B56E3" w:rsidRPr="00C82C4A">
              <w:rPr>
                <w:sz w:val="24"/>
                <w:szCs w:val="24"/>
              </w:rPr>
              <w:t xml:space="preserve"> </w:t>
            </w:r>
            <w:r w:rsidR="00A214BF" w:rsidRPr="00C82C4A">
              <w:rPr>
                <w:sz w:val="24"/>
                <w:szCs w:val="24"/>
              </w:rPr>
              <w:t>increase</w:t>
            </w:r>
            <w:r w:rsidR="0018342F" w:rsidRPr="00C82C4A">
              <w:rPr>
                <w:sz w:val="24"/>
                <w:szCs w:val="24"/>
              </w:rPr>
              <w:t xml:space="preserve"> in the volume of passengers</w:t>
            </w:r>
            <w:r w:rsidR="00D67597" w:rsidRPr="00C82C4A">
              <w:rPr>
                <w:sz w:val="24"/>
                <w:szCs w:val="24"/>
              </w:rPr>
              <w:t xml:space="preserve">. </w:t>
            </w:r>
          </w:p>
          <w:p w14:paraId="63295D3C" w14:textId="77777777" w:rsidR="00D67597" w:rsidRPr="00C82C4A" w:rsidRDefault="00D67597" w:rsidP="00960972">
            <w:pPr>
              <w:ind w:left="360"/>
              <w:rPr>
                <w:sz w:val="24"/>
                <w:szCs w:val="24"/>
              </w:rPr>
            </w:pPr>
          </w:p>
          <w:p w14:paraId="64B35728" w14:textId="3FC3E573" w:rsidR="00335A26" w:rsidRPr="00C82C4A" w:rsidRDefault="00D67597" w:rsidP="001E23B0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Hence, with more passengers, this would result in increased levels of congestions. As a result</w:t>
            </w:r>
            <w:r w:rsidR="003968A1" w:rsidRPr="00C82C4A">
              <w:rPr>
                <w:sz w:val="24"/>
                <w:szCs w:val="24"/>
              </w:rPr>
              <w:t>,</w:t>
            </w:r>
            <w:r w:rsidRPr="00C82C4A">
              <w:rPr>
                <w:sz w:val="24"/>
                <w:szCs w:val="24"/>
              </w:rPr>
              <w:t xml:space="preserve"> the interarrival times of the MRTs will be crucial. </w:t>
            </w:r>
          </w:p>
        </w:tc>
      </w:tr>
      <w:tr w:rsidR="001E23B0" w:rsidRPr="00C82C4A" w14:paraId="7F66CF42" w14:textId="77777777" w:rsidTr="00C82C4A">
        <w:tc>
          <w:tcPr>
            <w:tcW w:w="6235" w:type="dxa"/>
          </w:tcPr>
          <w:p w14:paraId="7D777661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Type of Model</w:t>
            </w:r>
            <w:r w:rsidR="00F446D4" w:rsidRPr="00C82C4A">
              <w:rPr>
                <w:b/>
                <w:sz w:val="24"/>
                <w:szCs w:val="24"/>
              </w:rPr>
              <w:t>:</w:t>
            </w:r>
          </w:p>
          <w:p w14:paraId="160B5BFB" w14:textId="440E6778" w:rsidR="001E23B0" w:rsidRPr="00C82C4A" w:rsidRDefault="004F2E65" w:rsidP="001E23B0">
            <w:pPr>
              <w:ind w:left="360"/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Agent</w:t>
            </w:r>
            <w:r w:rsidR="003968A1" w:rsidRPr="00C82C4A">
              <w:rPr>
                <w:sz w:val="24"/>
                <w:szCs w:val="24"/>
              </w:rPr>
              <w:t>-</w:t>
            </w:r>
            <w:r w:rsidRPr="00C82C4A">
              <w:rPr>
                <w:sz w:val="24"/>
                <w:szCs w:val="24"/>
              </w:rPr>
              <w:t>Based Modeling</w:t>
            </w:r>
          </w:p>
        </w:tc>
        <w:tc>
          <w:tcPr>
            <w:tcW w:w="6235" w:type="dxa"/>
          </w:tcPr>
          <w:p w14:paraId="3EEFD0D3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Type of Model</w:t>
            </w:r>
            <w:r w:rsidR="00AA0912" w:rsidRPr="00C82C4A">
              <w:rPr>
                <w:b/>
                <w:sz w:val="24"/>
                <w:szCs w:val="24"/>
              </w:rPr>
              <w:t>:</w:t>
            </w:r>
          </w:p>
          <w:p w14:paraId="4CD46EF2" w14:textId="6E028050" w:rsidR="001E23B0" w:rsidRPr="00C82C4A" w:rsidRDefault="00AA0912" w:rsidP="001E23B0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00C82C4A">
              <w:rPr>
                <w:rFonts w:eastAsiaTheme="minorEastAsia"/>
                <w:sz w:val="24"/>
                <w:szCs w:val="24"/>
              </w:rPr>
              <w:t>Discrete Event Simulation</w:t>
            </w:r>
          </w:p>
        </w:tc>
        <w:tc>
          <w:tcPr>
            <w:tcW w:w="6236" w:type="dxa"/>
          </w:tcPr>
          <w:p w14:paraId="1F18DE21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Type of Model</w:t>
            </w:r>
            <w:r w:rsidR="000845A0" w:rsidRPr="00C82C4A">
              <w:rPr>
                <w:b/>
                <w:sz w:val="24"/>
                <w:szCs w:val="24"/>
              </w:rPr>
              <w:t>:</w:t>
            </w:r>
          </w:p>
          <w:p w14:paraId="0CB10DB0" w14:textId="7D2050CB" w:rsidR="001C44FF" w:rsidRPr="001E23B0" w:rsidRDefault="000845A0" w:rsidP="001E23B0">
            <w:pPr>
              <w:ind w:left="360"/>
              <w:rPr>
                <w:rFonts w:eastAsiaTheme="minorEastAsia"/>
                <w:sz w:val="24"/>
                <w:szCs w:val="24"/>
              </w:rPr>
            </w:pPr>
            <w:r w:rsidRPr="00C82C4A">
              <w:rPr>
                <w:rFonts w:eastAsiaTheme="minorEastAsia"/>
                <w:sz w:val="24"/>
                <w:szCs w:val="24"/>
              </w:rPr>
              <w:t>Discrete Event Simulation</w:t>
            </w:r>
          </w:p>
        </w:tc>
      </w:tr>
      <w:tr w:rsidR="001E23B0" w:rsidRPr="00C82C4A" w14:paraId="59C7532E" w14:textId="77777777" w:rsidTr="00C82C4A">
        <w:tc>
          <w:tcPr>
            <w:tcW w:w="6235" w:type="dxa"/>
          </w:tcPr>
          <w:p w14:paraId="5284093D" w14:textId="24F37D09" w:rsidR="001E23B0" w:rsidRPr="00C82C4A" w:rsidRDefault="00D705B3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Ecosystem</w:t>
            </w:r>
            <w:r w:rsidR="0015083C" w:rsidRPr="00C82C4A">
              <w:rPr>
                <w:b/>
                <w:sz w:val="24"/>
                <w:szCs w:val="24"/>
              </w:rPr>
              <w:t>:</w:t>
            </w:r>
          </w:p>
          <w:p w14:paraId="6F142AEA" w14:textId="6638FAE8" w:rsidR="009B18B3" w:rsidRPr="00C82C4A" w:rsidRDefault="003500DF" w:rsidP="0015083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Cleaner</w:t>
            </w:r>
            <w:r w:rsidR="009B18B3" w:rsidRPr="00C82C4A">
              <w:rPr>
                <w:sz w:val="24"/>
                <w:szCs w:val="24"/>
              </w:rPr>
              <w:t xml:space="preserve"> agents</w:t>
            </w:r>
          </w:p>
          <w:p w14:paraId="73AFB7C7" w14:textId="5DC9C1ED" w:rsidR="008531EC" w:rsidRPr="00C82C4A" w:rsidRDefault="008531EC" w:rsidP="0015083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Trash bins</w:t>
            </w:r>
            <w:r w:rsidR="00A214BF" w:rsidRPr="00C82C4A">
              <w:rPr>
                <w:sz w:val="24"/>
                <w:szCs w:val="24"/>
              </w:rPr>
              <w:t xml:space="preserve"> with trash levels</w:t>
            </w:r>
          </w:p>
          <w:p w14:paraId="2D9FCF43" w14:textId="3397BF27" w:rsidR="00FB5F03" w:rsidRPr="00C82C4A" w:rsidRDefault="00FB5F03" w:rsidP="0015083C">
            <w:pPr>
              <w:pStyle w:val="ListParagraph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Airport grid layout</w:t>
            </w:r>
            <w:r w:rsidR="006F7BBD" w:rsidRPr="00C82C4A">
              <w:rPr>
                <w:sz w:val="24"/>
                <w:szCs w:val="24"/>
              </w:rPr>
              <w:t xml:space="preserve"> (Aero</w:t>
            </w:r>
            <w:r w:rsidR="00E451CF" w:rsidRPr="00C82C4A">
              <w:rPr>
                <w:sz w:val="24"/>
                <w:szCs w:val="24"/>
              </w:rPr>
              <w:t>dome map)</w:t>
            </w:r>
            <w:r w:rsidR="008C00A4" w:rsidRPr="00C82C4A">
              <w:rPr>
                <w:sz w:val="24"/>
                <w:szCs w:val="24"/>
              </w:rPr>
              <w:t xml:space="preserve"> environment</w:t>
            </w:r>
          </w:p>
        </w:tc>
        <w:tc>
          <w:tcPr>
            <w:tcW w:w="6235" w:type="dxa"/>
          </w:tcPr>
          <w:p w14:paraId="7C2B220F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Entities</w:t>
            </w:r>
            <w:r w:rsidR="00A214BF" w:rsidRPr="00C82C4A">
              <w:rPr>
                <w:b/>
                <w:sz w:val="24"/>
                <w:szCs w:val="24"/>
              </w:rPr>
              <w:t>:</w:t>
            </w:r>
          </w:p>
          <w:p w14:paraId="3112F1B9" w14:textId="0052BBC5" w:rsidR="00A214BF" w:rsidRPr="00C82C4A" w:rsidRDefault="009C1B9C" w:rsidP="00A214BF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4 Haunted Houses Servers</w:t>
            </w:r>
          </w:p>
          <w:p w14:paraId="190CD218" w14:textId="49DBD634" w:rsidR="009C1B9C" w:rsidRPr="00C82C4A" w:rsidRDefault="009C1B9C" w:rsidP="00A214BF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Participants </w:t>
            </w:r>
            <w:r w:rsidR="0026646A" w:rsidRPr="00C82C4A">
              <w:rPr>
                <w:sz w:val="24"/>
                <w:szCs w:val="24"/>
              </w:rPr>
              <w:t>generator</w:t>
            </w:r>
            <w:r w:rsidR="00F559A1" w:rsidRPr="00C82C4A">
              <w:rPr>
                <w:sz w:val="24"/>
                <w:szCs w:val="24"/>
              </w:rPr>
              <w:t xml:space="preserve"> and sinks</w:t>
            </w:r>
          </w:p>
          <w:p w14:paraId="518D5849" w14:textId="1DE299CD" w:rsidR="009C1B9C" w:rsidRPr="00C82C4A" w:rsidRDefault="002B672C" w:rsidP="00A214BF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Queues </w:t>
            </w:r>
            <w:r w:rsidR="00F55A32" w:rsidRPr="00C82C4A">
              <w:rPr>
                <w:sz w:val="24"/>
                <w:szCs w:val="24"/>
              </w:rPr>
              <w:t>at each server</w:t>
            </w:r>
          </w:p>
          <w:p w14:paraId="66DEF995" w14:textId="67FD51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</w:p>
        </w:tc>
        <w:tc>
          <w:tcPr>
            <w:tcW w:w="6236" w:type="dxa"/>
          </w:tcPr>
          <w:p w14:paraId="19552BDF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Entities</w:t>
            </w:r>
            <w:r w:rsidR="000845A0" w:rsidRPr="00C82C4A">
              <w:rPr>
                <w:b/>
                <w:sz w:val="24"/>
                <w:szCs w:val="24"/>
              </w:rPr>
              <w:t>:</w:t>
            </w:r>
          </w:p>
          <w:p w14:paraId="2840132F" w14:textId="24DC450C" w:rsidR="005A7150" w:rsidRPr="00C82C4A" w:rsidRDefault="000845A0" w:rsidP="001D2745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Train (container)</w:t>
            </w:r>
          </w:p>
          <w:p w14:paraId="206D0F69" w14:textId="092AC824" w:rsidR="000845A0" w:rsidRPr="00C82C4A" w:rsidRDefault="005A7150" w:rsidP="000A6A3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Passenger generator </w:t>
            </w:r>
            <w:r w:rsidR="001D2745" w:rsidRPr="00C82C4A">
              <w:rPr>
                <w:sz w:val="24"/>
                <w:szCs w:val="24"/>
              </w:rPr>
              <w:t>and sinks</w:t>
            </w:r>
          </w:p>
          <w:p w14:paraId="3676BD25" w14:textId="0579E0F7" w:rsidR="00E0557C" w:rsidRPr="00C82C4A" w:rsidRDefault="00E0557C" w:rsidP="000A6A38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“Train station”</w:t>
            </w:r>
            <w:r w:rsidR="00081CD9" w:rsidRPr="00C82C4A">
              <w:rPr>
                <w:sz w:val="24"/>
                <w:szCs w:val="24"/>
              </w:rPr>
              <w:t xml:space="preserve"> to load and unload the train</w:t>
            </w:r>
          </w:p>
          <w:p w14:paraId="1319A478" w14:textId="67F01AA0" w:rsidR="000845A0" w:rsidRPr="00C82C4A" w:rsidRDefault="00F55A32" w:rsidP="00F559A1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Queues at each “train station”</w:t>
            </w:r>
          </w:p>
        </w:tc>
      </w:tr>
      <w:tr w:rsidR="001E23B0" w:rsidRPr="00C82C4A" w14:paraId="2D71C68E" w14:textId="77777777" w:rsidTr="00C82C4A">
        <w:tc>
          <w:tcPr>
            <w:tcW w:w="6235" w:type="dxa"/>
          </w:tcPr>
          <w:p w14:paraId="791B8D67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Rules</w:t>
            </w:r>
            <w:r w:rsidR="00D705B3" w:rsidRPr="00C82C4A">
              <w:rPr>
                <w:b/>
                <w:sz w:val="24"/>
                <w:szCs w:val="24"/>
              </w:rPr>
              <w:t>:</w:t>
            </w:r>
          </w:p>
          <w:p w14:paraId="1AA3C212" w14:textId="3F3A2FEF" w:rsidR="00462EDD" w:rsidRPr="00C82C4A" w:rsidRDefault="00AC0570" w:rsidP="003A66D6">
            <w:pPr>
              <w:pStyle w:val="ListParagraph"/>
              <w:numPr>
                <w:ilvl w:val="0"/>
                <w:numId w:val="21"/>
              </w:numPr>
              <w:rPr>
                <w:b/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M</w:t>
            </w:r>
            <w:r w:rsidR="00462EDD" w:rsidRPr="00C82C4A">
              <w:rPr>
                <w:sz w:val="24"/>
                <w:szCs w:val="24"/>
              </w:rPr>
              <w:t>ay check specific bin</w:t>
            </w:r>
            <w:r w:rsidR="00092FAF" w:rsidRPr="00C82C4A">
              <w:rPr>
                <w:sz w:val="24"/>
                <w:szCs w:val="24"/>
              </w:rPr>
              <w:t>s</w:t>
            </w:r>
            <w:r w:rsidR="00462EDD" w:rsidRPr="00C82C4A">
              <w:rPr>
                <w:sz w:val="24"/>
                <w:szCs w:val="24"/>
              </w:rPr>
              <w:t xml:space="preserve"> and neighbouring bins</w:t>
            </w:r>
            <w:r w:rsidR="00F559A1" w:rsidRPr="00C82C4A">
              <w:rPr>
                <w:sz w:val="24"/>
                <w:szCs w:val="24"/>
              </w:rPr>
              <w:t>.</w:t>
            </w:r>
          </w:p>
          <w:p w14:paraId="44532ECD" w14:textId="28A11421" w:rsidR="003A66D6" w:rsidRPr="00462EDD" w:rsidRDefault="00F559A1" w:rsidP="003A66D6">
            <w:pPr>
              <w:pStyle w:val="ListParagraph"/>
              <w:numPr>
                <w:ilvl w:val="0"/>
                <w:numId w:val="21"/>
              </w:numPr>
              <w:rPr>
                <w:b/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C</w:t>
            </w:r>
            <w:r w:rsidR="00CE162F" w:rsidRPr="00C82C4A">
              <w:rPr>
                <w:sz w:val="24"/>
                <w:szCs w:val="24"/>
              </w:rPr>
              <w:t xml:space="preserve">leaners move to clear the trash at specific </w:t>
            </w:r>
            <w:r w:rsidR="00584BF8" w:rsidRPr="00C82C4A">
              <w:rPr>
                <w:sz w:val="24"/>
                <w:szCs w:val="24"/>
              </w:rPr>
              <w:t>threshold</w:t>
            </w:r>
            <w:r w:rsidR="00CA6469" w:rsidRPr="00C82C4A">
              <w:rPr>
                <w:sz w:val="24"/>
                <w:szCs w:val="24"/>
              </w:rPr>
              <w:t>s</w:t>
            </w:r>
            <w:r w:rsidRPr="00C82C4A">
              <w:rPr>
                <w:sz w:val="24"/>
                <w:szCs w:val="24"/>
              </w:rPr>
              <w:t>.</w:t>
            </w:r>
          </w:p>
        </w:tc>
        <w:tc>
          <w:tcPr>
            <w:tcW w:w="6235" w:type="dxa"/>
          </w:tcPr>
          <w:p w14:paraId="645878C5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Rules</w:t>
            </w:r>
            <w:r w:rsidR="00F55A32" w:rsidRPr="00C82C4A">
              <w:rPr>
                <w:b/>
                <w:sz w:val="24"/>
                <w:szCs w:val="24"/>
              </w:rPr>
              <w:t>:</w:t>
            </w:r>
          </w:p>
          <w:p w14:paraId="26635C7D" w14:textId="468DF59A" w:rsidR="00F55A32" w:rsidRPr="00C82C4A" w:rsidRDefault="00F55A32" w:rsidP="00F55A32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Priority Queueing</w:t>
            </w:r>
            <w:r w:rsidR="00AC0570" w:rsidRPr="00C82C4A">
              <w:rPr>
                <w:sz w:val="24"/>
                <w:szCs w:val="24"/>
              </w:rPr>
              <w:t xml:space="preserve"> due to express pass</w:t>
            </w:r>
            <w:r w:rsidR="00F559A1" w:rsidRPr="00C82C4A">
              <w:rPr>
                <w:sz w:val="24"/>
                <w:szCs w:val="24"/>
              </w:rPr>
              <w:t>.</w:t>
            </w:r>
          </w:p>
          <w:p w14:paraId="3F7272CD" w14:textId="4F13F6F3" w:rsidR="00F55A32" w:rsidRPr="00C82C4A" w:rsidRDefault="00483020" w:rsidP="00AC0570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 xml:space="preserve">Moving on to the next haunted house based on </w:t>
            </w:r>
            <w:r w:rsidR="00AC0570" w:rsidRPr="00C82C4A">
              <w:rPr>
                <w:sz w:val="24"/>
                <w:szCs w:val="24"/>
              </w:rPr>
              <w:t xml:space="preserve">the </w:t>
            </w:r>
            <w:r w:rsidRPr="00C82C4A">
              <w:rPr>
                <w:sz w:val="24"/>
                <w:szCs w:val="24"/>
              </w:rPr>
              <w:t xml:space="preserve">number of people in </w:t>
            </w:r>
            <w:r w:rsidR="00AC0570" w:rsidRPr="00C82C4A">
              <w:rPr>
                <w:sz w:val="24"/>
                <w:szCs w:val="24"/>
              </w:rPr>
              <w:t xml:space="preserve">the </w:t>
            </w:r>
            <w:r w:rsidRPr="00C82C4A">
              <w:rPr>
                <w:sz w:val="24"/>
                <w:szCs w:val="24"/>
              </w:rPr>
              <w:t xml:space="preserve">queue </w:t>
            </w:r>
            <w:r w:rsidR="00D557C9" w:rsidRPr="00C82C4A">
              <w:rPr>
                <w:sz w:val="24"/>
                <w:szCs w:val="24"/>
              </w:rPr>
              <w:t>(Some probability of departure)</w:t>
            </w:r>
            <w:r w:rsidR="00F559A1" w:rsidRPr="00C82C4A">
              <w:rPr>
                <w:sz w:val="24"/>
                <w:szCs w:val="24"/>
              </w:rPr>
              <w:t>.</w:t>
            </w:r>
          </w:p>
          <w:p w14:paraId="4637556D" w14:textId="6557C3AE" w:rsidR="001E23B0" w:rsidRPr="00C82C4A" w:rsidRDefault="00AC0570" w:rsidP="00AC0570">
            <w:pPr>
              <w:pStyle w:val="ListParagraph"/>
              <w:numPr>
                <w:ilvl w:val="0"/>
                <w:numId w:val="18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Assumes every passenger will be inclined to visit all haunted houses.</w:t>
            </w:r>
          </w:p>
        </w:tc>
        <w:tc>
          <w:tcPr>
            <w:tcW w:w="6236" w:type="dxa"/>
          </w:tcPr>
          <w:p w14:paraId="21322B80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Rules</w:t>
            </w:r>
            <w:r w:rsidR="000845A0" w:rsidRPr="00C82C4A">
              <w:rPr>
                <w:b/>
                <w:sz w:val="24"/>
                <w:szCs w:val="24"/>
              </w:rPr>
              <w:t>:</w:t>
            </w:r>
          </w:p>
          <w:p w14:paraId="70FF7792" w14:textId="676F464E" w:rsidR="000B12C5" w:rsidRPr="000A6A38" w:rsidRDefault="00726226" w:rsidP="000A6A38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4"/>
                <w:szCs w:val="24"/>
              </w:rPr>
            </w:pPr>
            <w:r w:rsidRPr="000A6A38">
              <w:rPr>
                <w:rFonts w:eastAsiaTheme="minorEastAsia"/>
                <w:sz w:val="24"/>
                <w:szCs w:val="24"/>
              </w:rPr>
              <w:t>Scheduled train arrivals</w:t>
            </w:r>
            <w:r w:rsidR="00F559A1" w:rsidRPr="00C82C4A">
              <w:rPr>
                <w:rFonts w:eastAsiaTheme="minorEastAsia"/>
                <w:sz w:val="24"/>
                <w:szCs w:val="24"/>
              </w:rPr>
              <w:t>.</w:t>
            </w:r>
          </w:p>
          <w:p w14:paraId="209946CE" w14:textId="5B69A69B" w:rsidR="000845A0" w:rsidRPr="000A6A38" w:rsidRDefault="00C430BC" w:rsidP="000A6A38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4"/>
                <w:szCs w:val="24"/>
              </w:rPr>
            </w:pPr>
            <w:r w:rsidRPr="000A6A38">
              <w:rPr>
                <w:rFonts w:eastAsiaTheme="minorEastAsia"/>
                <w:sz w:val="24"/>
                <w:szCs w:val="24"/>
              </w:rPr>
              <w:t xml:space="preserve">Random passenger arrivals </w:t>
            </w:r>
            <w:r w:rsidR="001E4C5C" w:rsidRPr="000A6A38">
              <w:rPr>
                <w:rFonts w:eastAsiaTheme="minorEastAsia"/>
                <w:sz w:val="24"/>
                <w:szCs w:val="24"/>
              </w:rPr>
              <w:t>(adjustable based on time period</w:t>
            </w:r>
            <w:r w:rsidR="001E4C5C" w:rsidRPr="00C82C4A">
              <w:rPr>
                <w:rFonts w:eastAsiaTheme="minorEastAsia"/>
                <w:sz w:val="24"/>
                <w:szCs w:val="24"/>
              </w:rPr>
              <w:t>)</w:t>
            </w:r>
            <w:r w:rsidR="00F559A1" w:rsidRPr="00C82C4A">
              <w:rPr>
                <w:rFonts w:eastAsiaTheme="minorEastAsia"/>
                <w:sz w:val="24"/>
                <w:szCs w:val="24"/>
              </w:rPr>
              <w:t>.</w:t>
            </w:r>
          </w:p>
          <w:p w14:paraId="7E98572F" w14:textId="364DCBC0" w:rsidR="001E4C5C" w:rsidRPr="00C82C4A" w:rsidRDefault="0026646A" w:rsidP="000A6A38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4"/>
                <w:szCs w:val="24"/>
              </w:rPr>
            </w:pPr>
            <w:r w:rsidRPr="00C82C4A">
              <w:rPr>
                <w:rFonts w:eastAsiaTheme="minorEastAsia"/>
                <w:sz w:val="24"/>
                <w:szCs w:val="24"/>
              </w:rPr>
              <w:t>A q</w:t>
            </w:r>
            <w:r w:rsidR="00B17088" w:rsidRPr="00C82C4A">
              <w:rPr>
                <w:rFonts w:eastAsiaTheme="minorEastAsia"/>
                <w:sz w:val="24"/>
                <w:szCs w:val="24"/>
              </w:rPr>
              <w:t>ueue</w:t>
            </w:r>
            <w:r w:rsidR="00B17088" w:rsidRPr="000A6A38">
              <w:rPr>
                <w:rFonts w:eastAsiaTheme="minorEastAsia"/>
                <w:sz w:val="24"/>
                <w:szCs w:val="24"/>
              </w:rPr>
              <w:t xml:space="preserve"> of passengers </w:t>
            </w:r>
            <w:r w:rsidR="00AE5DFE" w:rsidRPr="00C82C4A">
              <w:rPr>
                <w:rFonts w:eastAsiaTheme="minorEastAsia"/>
                <w:sz w:val="24"/>
                <w:szCs w:val="24"/>
              </w:rPr>
              <w:t>start</w:t>
            </w:r>
            <w:r w:rsidR="00092FAF" w:rsidRPr="00C82C4A">
              <w:rPr>
                <w:rFonts w:eastAsiaTheme="minorEastAsia"/>
                <w:sz w:val="24"/>
                <w:szCs w:val="24"/>
              </w:rPr>
              <w:t>s</w:t>
            </w:r>
            <w:r w:rsidR="00AE5DFE" w:rsidRPr="000A6A38">
              <w:rPr>
                <w:rFonts w:eastAsiaTheme="minorEastAsia"/>
                <w:sz w:val="24"/>
                <w:szCs w:val="24"/>
              </w:rPr>
              <w:t xml:space="preserve"> </w:t>
            </w:r>
            <w:r w:rsidR="00B17088" w:rsidRPr="000A6A38">
              <w:rPr>
                <w:rFonts w:eastAsiaTheme="minorEastAsia"/>
                <w:sz w:val="24"/>
                <w:szCs w:val="24"/>
              </w:rPr>
              <w:t>form</w:t>
            </w:r>
            <w:r w:rsidR="00AE5DFE" w:rsidRPr="000A6A38">
              <w:rPr>
                <w:rFonts w:eastAsiaTheme="minorEastAsia"/>
                <w:sz w:val="24"/>
                <w:szCs w:val="24"/>
              </w:rPr>
              <w:t>ing</w:t>
            </w:r>
            <w:r w:rsidR="00B17088" w:rsidRPr="000A6A38">
              <w:rPr>
                <w:rFonts w:eastAsiaTheme="minorEastAsia"/>
                <w:sz w:val="24"/>
                <w:szCs w:val="24"/>
              </w:rPr>
              <w:t xml:space="preserve"> at </w:t>
            </w:r>
            <w:r w:rsidRPr="00C82C4A">
              <w:rPr>
                <w:rFonts w:eastAsiaTheme="minorEastAsia"/>
                <w:sz w:val="24"/>
                <w:szCs w:val="24"/>
              </w:rPr>
              <w:t xml:space="preserve">the </w:t>
            </w:r>
            <w:r w:rsidR="00B17088" w:rsidRPr="000A6A38">
              <w:rPr>
                <w:rFonts w:eastAsiaTheme="minorEastAsia"/>
                <w:sz w:val="24"/>
                <w:szCs w:val="24"/>
              </w:rPr>
              <w:t>station if no train has arrived</w:t>
            </w:r>
            <w:r w:rsidR="00F559A1" w:rsidRPr="00C82C4A">
              <w:rPr>
                <w:rFonts w:eastAsiaTheme="minorEastAsia"/>
                <w:sz w:val="24"/>
                <w:szCs w:val="24"/>
              </w:rPr>
              <w:t>.</w:t>
            </w:r>
          </w:p>
          <w:p w14:paraId="53D5001A" w14:textId="6262A55A" w:rsidR="00B17088" w:rsidRPr="0004647B" w:rsidRDefault="00BB5EFF" w:rsidP="0004647B">
            <w:pPr>
              <w:pStyle w:val="ListParagraph"/>
              <w:numPr>
                <w:ilvl w:val="0"/>
                <w:numId w:val="17"/>
              </w:numPr>
              <w:rPr>
                <w:rFonts w:eastAsiaTheme="minorEastAsia"/>
                <w:sz w:val="24"/>
                <w:szCs w:val="24"/>
              </w:rPr>
            </w:pPr>
            <w:r w:rsidRPr="00C82C4A">
              <w:rPr>
                <w:rFonts w:eastAsiaTheme="minorEastAsia"/>
                <w:sz w:val="24"/>
                <w:szCs w:val="24"/>
              </w:rPr>
              <w:t xml:space="preserve">Passengers </w:t>
            </w:r>
            <w:r w:rsidR="00562155" w:rsidRPr="00C82C4A">
              <w:rPr>
                <w:rFonts w:eastAsiaTheme="minorEastAsia"/>
                <w:sz w:val="24"/>
                <w:szCs w:val="24"/>
              </w:rPr>
              <w:t xml:space="preserve">go through a branch to either </w:t>
            </w:r>
            <w:r w:rsidR="006911CB" w:rsidRPr="00C82C4A">
              <w:rPr>
                <w:rFonts w:eastAsiaTheme="minorEastAsia"/>
                <w:sz w:val="24"/>
                <w:szCs w:val="24"/>
              </w:rPr>
              <w:t>alight</w:t>
            </w:r>
            <w:r w:rsidR="0004647B" w:rsidRPr="00C82C4A">
              <w:rPr>
                <w:rFonts w:eastAsiaTheme="minorEastAsia"/>
                <w:sz w:val="24"/>
                <w:szCs w:val="24"/>
              </w:rPr>
              <w:t xml:space="preserve"> </w:t>
            </w:r>
            <w:r w:rsidR="0004647B">
              <w:rPr>
                <w:rFonts w:eastAsiaTheme="minorEastAsia"/>
              </w:rPr>
              <w:t>(and</w:t>
            </w:r>
            <w:r w:rsidR="0004647B" w:rsidRPr="00C82C4A">
              <w:rPr>
                <w:rFonts w:eastAsiaTheme="minorEastAsia"/>
                <w:sz w:val="24"/>
                <w:szCs w:val="24"/>
              </w:rPr>
              <w:t xml:space="preserve"> leave station</w:t>
            </w:r>
            <w:r w:rsidR="0004647B">
              <w:rPr>
                <w:rFonts w:eastAsiaTheme="minorEastAsia"/>
              </w:rPr>
              <w:t>) or stay in train</w:t>
            </w:r>
            <w:r w:rsidR="00F559A1" w:rsidRPr="00C82C4A">
              <w:rPr>
                <w:rFonts w:eastAsiaTheme="minorEastAsia"/>
                <w:sz w:val="24"/>
                <w:szCs w:val="24"/>
              </w:rPr>
              <w:t>.</w:t>
            </w:r>
          </w:p>
        </w:tc>
      </w:tr>
      <w:tr w:rsidR="001E23B0" w:rsidRPr="00C82C4A" w14:paraId="6237E467" w14:textId="77777777" w:rsidTr="00C82C4A">
        <w:tc>
          <w:tcPr>
            <w:tcW w:w="6235" w:type="dxa"/>
          </w:tcPr>
          <w:p w14:paraId="6994D518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Output of Analysis</w:t>
            </w:r>
          </w:p>
          <w:p w14:paraId="5713D59A" w14:textId="3ACB3AD6" w:rsidR="00F559A1" w:rsidRPr="00C82C4A" w:rsidRDefault="003949C4" w:rsidP="003949C4">
            <w:pPr>
              <w:pStyle w:val="ListParagraph"/>
              <w:numPr>
                <w:ilvl w:val="0"/>
                <w:numId w:val="22"/>
              </w:numPr>
              <w:rPr>
                <w:b/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Frequency of clearing</w:t>
            </w:r>
            <w:r w:rsidR="00C82C4A">
              <w:rPr>
                <w:sz w:val="24"/>
                <w:szCs w:val="24"/>
              </w:rPr>
              <w:t>/</w:t>
            </w:r>
            <w:r w:rsidR="00F559A1" w:rsidRPr="00C82C4A">
              <w:rPr>
                <w:sz w:val="24"/>
                <w:szCs w:val="24"/>
              </w:rPr>
              <w:t>Idleness of workers</w:t>
            </w:r>
          </w:p>
          <w:p w14:paraId="66B97EB3" w14:textId="63CEC84E" w:rsidR="003949C4" w:rsidRPr="003949C4" w:rsidRDefault="003949C4" w:rsidP="00156F62">
            <w:pPr>
              <w:pStyle w:val="ListParagraph"/>
              <w:numPr>
                <w:ilvl w:val="0"/>
                <w:numId w:val="22"/>
              </w:numPr>
              <w:rPr>
                <w:b/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Time spent on the grou</w:t>
            </w:r>
            <w:r w:rsidR="0026646A" w:rsidRPr="00C82C4A">
              <w:rPr>
                <w:sz w:val="24"/>
                <w:szCs w:val="24"/>
              </w:rPr>
              <w:t>n</w:t>
            </w:r>
            <w:r w:rsidRPr="00C82C4A">
              <w:rPr>
                <w:sz w:val="24"/>
                <w:szCs w:val="24"/>
              </w:rPr>
              <w:t>d</w:t>
            </w:r>
          </w:p>
        </w:tc>
        <w:tc>
          <w:tcPr>
            <w:tcW w:w="6235" w:type="dxa"/>
          </w:tcPr>
          <w:p w14:paraId="0F1684E7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Output of Analysis</w:t>
            </w:r>
          </w:p>
          <w:p w14:paraId="758DE432" w14:textId="4CF58BFF" w:rsidR="00F559A1" w:rsidRPr="00C82C4A" w:rsidRDefault="00F559A1" w:rsidP="00F559A1">
            <w:pPr>
              <w:pStyle w:val="ListParagraph"/>
              <w:numPr>
                <w:ilvl w:val="0"/>
                <w:numId w:val="22"/>
              </w:numPr>
              <w:rPr>
                <w:b/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Average Queue lengths of each Haunted House</w:t>
            </w:r>
          </w:p>
          <w:p w14:paraId="753E8D8A" w14:textId="5070B682" w:rsidR="001E23B0" w:rsidRPr="00C82C4A" w:rsidRDefault="001E23B0" w:rsidP="00C82C4A">
            <w:pPr>
              <w:rPr>
                <w:b/>
                <w:sz w:val="24"/>
                <w:szCs w:val="24"/>
              </w:rPr>
            </w:pPr>
          </w:p>
        </w:tc>
        <w:tc>
          <w:tcPr>
            <w:tcW w:w="6236" w:type="dxa"/>
          </w:tcPr>
          <w:p w14:paraId="1DDE5120" w14:textId="77777777" w:rsidR="001E23B0" w:rsidRPr="00C82C4A" w:rsidRDefault="001E23B0" w:rsidP="001E23B0">
            <w:pPr>
              <w:ind w:left="360"/>
              <w:rPr>
                <w:b/>
                <w:sz w:val="24"/>
                <w:szCs w:val="24"/>
              </w:rPr>
            </w:pPr>
            <w:r w:rsidRPr="00C82C4A">
              <w:rPr>
                <w:b/>
                <w:sz w:val="24"/>
                <w:szCs w:val="24"/>
              </w:rPr>
              <w:t>Output of Analysis</w:t>
            </w:r>
            <w:r w:rsidR="00B17088" w:rsidRPr="00C82C4A">
              <w:rPr>
                <w:b/>
                <w:sz w:val="24"/>
                <w:szCs w:val="24"/>
              </w:rPr>
              <w:t>:</w:t>
            </w:r>
          </w:p>
          <w:p w14:paraId="3CCB8FAF" w14:textId="323FFD16" w:rsidR="003161EA" w:rsidRPr="00C82C4A" w:rsidRDefault="003161EA" w:rsidP="000A6A38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Average time spen</w:t>
            </w:r>
            <w:r w:rsidR="00F559A1" w:rsidRPr="00C82C4A">
              <w:rPr>
                <w:sz w:val="24"/>
                <w:szCs w:val="24"/>
              </w:rPr>
              <w:t>t</w:t>
            </w:r>
            <w:r w:rsidRPr="00C82C4A">
              <w:rPr>
                <w:sz w:val="24"/>
                <w:szCs w:val="24"/>
              </w:rPr>
              <w:t xml:space="preserve"> in queue</w:t>
            </w:r>
            <w:r w:rsidR="00F559A1" w:rsidRPr="00C82C4A">
              <w:rPr>
                <w:sz w:val="24"/>
                <w:szCs w:val="24"/>
              </w:rPr>
              <w:t>.</w:t>
            </w:r>
          </w:p>
          <w:p w14:paraId="7BC8D247" w14:textId="10442564" w:rsidR="00B17088" w:rsidRPr="00C82C4A" w:rsidRDefault="00F559A1" w:rsidP="00156F62">
            <w:pPr>
              <w:pStyle w:val="ListParagraph"/>
              <w:numPr>
                <w:ilvl w:val="0"/>
                <w:numId w:val="16"/>
              </w:numPr>
              <w:rPr>
                <w:sz w:val="24"/>
                <w:szCs w:val="24"/>
              </w:rPr>
            </w:pPr>
            <w:r w:rsidRPr="00C82C4A">
              <w:rPr>
                <w:sz w:val="24"/>
                <w:szCs w:val="24"/>
              </w:rPr>
              <w:t>The c</w:t>
            </w:r>
            <w:r w:rsidR="00972FC1" w:rsidRPr="00C82C4A">
              <w:rPr>
                <w:sz w:val="24"/>
                <w:szCs w:val="24"/>
              </w:rPr>
              <w:t xml:space="preserve">umulative capacity of train at each </w:t>
            </w:r>
            <w:r w:rsidR="003A6456" w:rsidRPr="00C82C4A">
              <w:rPr>
                <w:sz w:val="24"/>
                <w:szCs w:val="24"/>
              </w:rPr>
              <w:t>event</w:t>
            </w:r>
            <w:r w:rsidRPr="00C82C4A">
              <w:rPr>
                <w:sz w:val="24"/>
                <w:szCs w:val="24"/>
              </w:rPr>
              <w:t>/</w:t>
            </w:r>
            <w:r w:rsidR="00972FC1" w:rsidRPr="00C82C4A">
              <w:rPr>
                <w:sz w:val="24"/>
                <w:szCs w:val="24"/>
              </w:rPr>
              <w:t>time step</w:t>
            </w:r>
            <w:r w:rsidRPr="00C82C4A">
              <w:rPr>
                <w:sz w:val="24"/>
                <w:szCs w:val="24"/>
              </w:rPr>
              <w:t>.</w:t>
            </w:r>
          </w:p>
        </w:tc>
      </w:tr>
      <w:tr w:rsidR="001E23B0" w:rsidRPr="00C82C4A" w14:paraId="74B6AE51" w14:textId="77777777" w:rsidTr="00C82C4A">
        <w:trPr>
          <w:trHeight w:val="913"/>
        </w:trPr>
        <w:tc>
          <w:tcPr>
            <w:tcW w:w="6235" w:type="dxa"/>
          </w:tcPr>
          <w:p w14:paraId="10BF9BCB" w14:textId="77777777" w:rsidR="00F559A1" w:rsidRPr="00C82C4A" w:rsidRDefault="00F559A1" w:rsidP="00F559A1">
            <w:pPr>
              <w:ind w:left="360"/>
              <w:rPr>
                <w:rFonts w:eastAsiaTheme="minorEastAsia"/>
                <w:b/>
                <w:sz w:val="24"/>
                <w:szCs w:val="24"/>
              </w:rPr>
            </w:pPr>
            <w:r w:rsidRPr="00C82C4A">
              <w:rPr>
                <w:rFonts w:eastAsiaTheme="minorEastAsia"/>
                <w:b/>
                <w:sz w:val="24"/>
                <w:szCs w:val="24"/>
              </w:rPr>
              <w:t>Possible expansion:</w:t>
            </w:r>
          </w:p>
          <w:p w14:paraId="2AFFD5DB" w14:textId="68061129" w:rsidR="001E23B0" w:rsidRPr="00C82C4A" w:rsidRDefault="00C82C4A" w:rsidP="00C82C4A">
            <w:pPr>
              <w:pStyle w:val="ListParagraph"/>
              <w:numPr>
                <w:ilvl w:val="0"/>
                <w:numId w:val="22"/>
              </w:num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orporate </w:t>
            </w:r>
            <w:r w:rsidR="00DA1C0E">
              <w:rPr>
                <w:sz w:val="24"/>
                <w:szCs w:val="24"/>
              </w:rPr>
              <w:t xml:space="preserve">flight volume to </w:t>
            </w:r>
            <w:r w:rsidR="006210FB">
              <w:rPr>
                <w:sz w:val="24"/>
                <w:szCs w:val="24"/>
              </w:rPr>
              <w:t>vary the probability of the trash on the runway, hence the rates of bins filling up</w:t>
            </w:r>
          </w:p>
        </w:tc>
        <w:tc>
          <w:tcPr>
            <w:tcW w:w="6235" w:type="dxa"/>
          </w:tcPr>
          <w:p w14:paraId="148EFF0C" w14:textId="77777777" w:rsidR="00F559A1" w:rsidRPr="00C82C4A" w:rsidRDefault="00F559A1" w:rsidP="00F559A1">
            <w:pPr>
              <w:ind w:left="360"/>
              <w:rPr>
                <w:rFonts w:eastAsiaTheme="minorEastAsia"/>
                <w:b/>
                <w:sz w:val="24"/>
                <w:szCs w:val="24"/>
              </w:rPr>
            </w:pPr>
            <w:r w:rsidRPr="00C82C4A">
              <w:rPr>
                <w:rFonts w:eastAsiaTheme="minorEastAsia"/>
                <w:b/>
                <w:sz w:val="24"/>
                <w:szCs w:val="24"/>
              </w:rPr>
              <w:t>Possible expansion:</w:t>
            </w:r>
          </w:p>
          <w:p w14:paraId="33BBF16D" w14:textId="3C806E50" w:rsidR="001E23B0" w:rsidRPr="00C82C4A" w:rsidRDefault="00A23D0D" w:rsidP="00027967">
            <w:pPr>
              <w:pStyle w:val="ListParagraph"/>
              <w:numPr>
                <w:ilvl w:val="0"/>
                <w:numId w:val="23"/>
              </w:numPr>
              <w:rPr>
                <w:b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ore attractions</w:t>
            </w:r>
          </w:p>
        </w:tc>
        <w:tc>
          <w:tcPr>
            <w:tcW w:w="6236" w:type="dxa"/>
          </w:tcPr>
          <w:p w14:paraId="4365EDB4" w14:textId="77777777" w:rsidR="003D5F7B" w:rsidRPr="00C82C4A" w:rsidRDefault="003D5F7B" w:rsidP="003D5F7B">
            <w:pPr>
              <w:ind w:left="360"/>
              <w:rPr>
                <w:rFonts w:eastAsiaTheme="minorEastAsia"/>
                <w:b/>
                <w:sz w:val="24"/>
                <w:szCs w:val="24"/>
              </w:rPr>
            </w:pPr>
            <w:r w:rsidRPr="00C82C4A">
              <w:rPr>
                <w:rFonts w:eastAsiaTheme="minorEastAsia"/>
                <w:b/>
                <w:sz w:val="24"/>
                <w:szCs w:val="24"/>
              </w:rPr>
              <w:t>Possible expansion:</w:t>
            </w:r>
          </w:p>
          <w:p w14:paraId="4C29A549" w14:textId="11F757FC" w:rsidR="000A6A38" w:rsidRPr="00C82C4A" w:rsidRDefault="003D5F7B" w:rsidP="001918F2">
            <w:pPr>
              <w:pStyle w:val="ListParagraph"/>
              <w:numPr>
                <w:ilvl w:val="0"/>
                <w:numId w:val="15"/>
              </w:numPr>
              <w:rPr>
                <w:rFonts w:eastAsiaTheme="minorEastAsia"/>
                <w:sz w:val="24"/>
                <w:szCs w:val="24"/>
              </w:rPr>
            </w:pPr>
            <w:r w:rsidRPr="000A6A38">
              <w:rPr>
                <w:rFonts w:eastAsiaTheme="minorEastAsia"/>
                <w:sz w:val="24"/>
                <w:szCs w:val="24"/>
              </w:rPr>
              <w:t xml:space="preserve">Can focus </w:t>
            </w:r>
            <w:r w:rsidR="000A6A38" w:rsidRPr="000A6A38">
              <w:rPr>
                <w:rFonts w:eastAsiaTheme="minorEastAsia"/>
                <w:sz w:val="24"/>
                <w:szCs w:val="24"/>
              </w:rPr>
              <w:t xml:space="preserve">analysis </w:t>
            </w:r>
            <w:r w:rsidRPr="000A6A38">
              <w:rPr>
                <w:rFonts w:eastAsiaTheme="minorEastAsia"/>
                <w:sz w:val="24"/>
                <w:szCs w:val="24"/>
              </w:rPr>
              <w:t>on stations that connect to other lines</w:t>
            </w:r>
            <w:r w:rsidR="00F559A1" w:rsidRPr="00C82C4A">
              <w:rPr>
                <w:rFonts w:eastAsiaTheme="minorEastAsia"/>
                <w:sz w:val="24"/>
                <w:szCs w:val="24"/>
              </w:rPr>
              <w:t>.</w:t>
            </w:r>
          </w:p>
        </w:tc>
      </w:tr>
    </w:tbl>
    <w:p w14:paraId="3B3F321A" w14:textId="6840197B" w:rsidR="00174210" w:rsidRPr="002D3D1F" w:rsidRDefault="00174210" w:rsidP="00C82C4A">
      <w:pPr>
        <w:tabs>
          <w:tab w:val="left" w:pos="4125"/>
        </w:tabs>
        <w:rPr>
          <w:rFonts w:eastAsiaTheme="minorEastAsia"/>
        </w:rPr>
      </w:pPr>
    </w:p>
    <w:sectPr w:rsidR="00174210" w:rsidRPr="002D3D1F" w:rsidSect="00C82C4A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D3CC5"/>
    <w:multiLevelType w:val="hybridMultilevel"/>
    <w:tmpl w:val="044AD56A"/>
    <w:lvl w:ilvl="0" w:tplc="D520E53E">
      <w:start w:val="1"/>
      <w:numFmt w:val="decimal"/>
      <w:lvlText w:val="%1."/>
      <w:lvlJc w:val="left"/>
      <w:pPr>
        <w:ind w:left="-162" w:hanging="360"/>
      </w:pPr>
    </w:lvl>
    <w:lvl w:ilvl="1" w:tplc="0E4280B8">
      <w:start w:val="1"/>
      <w:numFmt w:val="lowerLetter"/>
      <w:lvlText w:val="%2."/>
      <w:lvlJc w:val="left"/>
      <w:pPr>
        <w:ind w:left="558" w:hanging="360"/>
      </w:pPr>
    </w:lvl>
    <w:lvl w:ilvl="2" w:tplc="AC828582">
      <w:start w:val="1"/>
      <w:numFmt w:val="lowerRoman"/>
      <w:lvlText w:val="%3."/>
      <w:lvlJc w:val="right"/>
      <w:pPr>
        <w:ind w:left="1278" w:hanging="180"/>
      </w:pPr>
    </w:lvl>
    <w:lvl w:ilvl="3" w:tplc="35B82874">
      <w:start w:val="1"/>
      <w:numFmt w:val="decimal"/>
      <w:lvlText w:val="%4."/>
      <w:lvlJc w:val="left"/>
      <w:pPr>
        <w:ind w:left="1998" w:hanging="360"/>
      </w:pPr>
    </w:lvl>
    <w:lvl w:ilvl="4" w:tplc="2FECB9E4">
      <w:start w:val="1"/>
      <w:numFmt w:val="lowerLetter"/>
      <w:lvlText w:val="%5."/>
      <w:lvlJc w:val="left"/>
      <w:pPr>
        <w:ind w:left="2718" w:hanging="360"/>
      </w:pPr>
    </w:lvl>
    <w:lvl w:ilvl="5" w:tplc="CE6EF2A2">
      <w:start w:val="1"/>
      <w:numFmt w:val="lowerRoman"/>
      <w:lvlText w:val="%6."/>
      <w:lvlJc w:val="right"/>
      <w:pPr>
        <w:ind w:left="3438" w:hanging="180"/>
      </w:pPr>
    </w:lvl>
    <w:lvl w:ilvl="6" w:tplc="C26A191C">
      <w:start w:val="1"/>
      <w:numFmt w:val="decimal"/>
      <w:lvlText w:val="%7."/>
      <w:lvlJc w:val="left"/>
      <w:pPr>
        <w:ind w:left="4158" w:hanging="360"/>
      </w:pPr>
    </w:lvl>
    <w:lvl w:ilvl="7" w:tplc="A2867486">
      <w:start w:val="1"/>
      <w:numFmt w:val="lowerLetter"/>
      <w:lvlText w:val="%8."/>
      <w:lvlJc w:val="left"/>
      <w:pPr>
        <w:ind w:left="4878" w:hanging="360"/>
      </w:pPr>
    </w:lvl>
    <w:lvl w:ilvl="8" w:tplc="B3B01622">
      <w:start w:val="1"/>
      <w:numFmt w:val="lowerRoman"/>
      <w:lvlText w:val="%9."/>
      <w:lvlJc w:val="right"/>
      <w:pPr>
        <w:ind w:left="5598" w:hanging="180"/>
      </w:pPr>
    </w:lvl>
  </w:abstractNum>
  <w:abstractNum w:abstractNumId="1" w15:restartNumberingAfterBreak="0">
    <w:nsid w:val="0DBF13E4"/>
    <w:multiLevelType w:val="hybridMultilevel"/>
    <w:tmpl w:val="7F80D01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56203"/>
    <w:multiLevelType w:val="hybridMultilevel"/>
    <w:tmpl w:val="B612750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D72F19"/>
    <w:multiLevelType w:val="hybridMultilevel"/>
    <w:tmpl w:val="087820D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656870"/>
    <w:multiLevelType w:val="hybridMultilevel"/>
    <w:tmpl w:val="B3681784"/>
    <w:lvl w:ilvl="0" w:tplc="81DE8D8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4B817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C495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482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685D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3E4D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4E0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84C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D476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C76C12"/>
    <w:multiLevelType w:val="hybridMultilevel"/>
    <w:tmpl w:val="CF7C6896"/>
    <w:lvl w:ilvl="0" w:tplc="68F059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E0774"/>
    <w:multiLevelType w:val="hybridMultilevel"/>
    <w:tmpl w:val="1BF0460C"/>
    <w:lvl w:ilvl="0" w:tplc="B9D6DA14">
      <w:start w:val="1"/>
      <w:numFmt w:val="decimal"/>
      <w:lvlText w:val="%1."/>
      <w:lvlJc w:val="left"/>
      <w:pPr>
        <w:ind w:left="720" w:hanging="360"/>
      </w:pPr>
    </w:lvl>
    <w:lvl w:ilvl="1" w:tplc="D7F0A29C">
      <w:start w:val="1"/>
      <w:numFmt w:val="lowerLetter"/>
      <w:lvlText w:val="%2."/>
      <w:lvlJc w:val="left"/>
      <w:pPr>
        <w:ind w:left="1440" w:hanging="360"/>
      </w:pPr>
    </w:lvl>
    <w:lvl w:ilvl="2" w:tplc="BAC83140">
      <w:start w:val="1"/>
      <w:numFmt w:val="lowerRoman"/>
      <w:lvlText w:val="%3."/>
      <w:lvlJc w:val="right"/>
      <w:pPr>
        <w:ind w:left="2160" w:hanging="180"/>
      </w:pPr>
    </w:lvl>
    <w:lvl w:ilvl="3" w:tplc="E56CF1D0">
      <w:start w:val="1"/>
      <w:numFmt w:val="decimal"/>
      <w:lvlText w:val="%4."/>
      <w:lvlJc w:val="left"/>
      <w:pPr>
        <w:ind w:left="2880" w:hanging="360"/>
      </w:pPr>
    </w:lvl>
    <w:lvl w:ilvl="4" w:tplc="5F20D3B0">
      <w:start w:val="1"/>
      <w:numFmt w:val="lowerLetter"/>
      <w:lvlText w:val="%5."/>
      <w:lvlJc w:val="left"/>
      <w:pPr>
        <w:ind w:left="3600" w:hanging="360"/>
      </w:pPr>
    </w:lvl>
    <w:lvl w:ilvl="5" w:tplc="BA68B6B6">
      <w:start w:val="1"/>
      <w:numFmt w:val="lowerRoman"/>
      <w:lvlText w:val="%6."/>
      <w:lvlJc w:val="right"/>
      <w:pPr>
        <w:ind w:left="4320" w:hanging="180"/>
      </w:pPr>
    </w:lvl>
    <w:lvl w:ilvl="6" w:tplc="F5B6028A">
      <w:start w:val="1"/>
      <w:numFmt w:val="decimal"/>
      <w:lvlText w:val="%7."/>
      <w:lvlJc w:val="left"/>
      <w:pPr>
        <w:ind w:left="5040" w:hanging="360"/>
      </w:pPr>
    </w:lvl>
    <w:lvl w:ilvl="7" w:tplc="E004A468">
      <w:start w:val="1"/>
      <w:numFmt w:val="lowerLetter"/>
      <w:lvlText w:val="%8."/>
      <w:lvlJc w:val="left"/>
      <w:pPr>
        <w:ind w:left="5760" w:hanging="360"/>
      </w:pPr>
    </w:lvl>
    <w:lvl w:ilvl="8" w:tplc="B48AC81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055D08"/>
    <w:multiLevelType w:val="hybridMultilevel"/>
    <w:tmpl w:val="86FAA46E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55D49ED"/>
    <w:multiLevelType w:val="hybridMultilevel"/>
    <w:tmpl w:val="C092381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56598C"/>
    <w:multiLevelType w:val="hybridMultilevel"/>
    <w:tmpl w:val="2D0CA77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B2D51FF"/>
    <w:multiLevelType w:val="hybridMultilevel"/>
    <w:tmpl w:val="ED42966C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E2D6B96"/>
    <w:multiLevelType w:val="hybridMultilevel"/>
    <w:tmpl w:val="2C7C0744"/>
    <w:lvl w:ilvl="0" w:tplc="3F38D3F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D081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02EC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AC5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2ADA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AC48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34B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460B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9C8C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633307"/>
    <w:multiLevelType w:val="hybridMultilevel"/>
    <w:tmpl w:val="9354746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6F5D49"/>
    <w:multiLevelType w:val="hybridMultilevel"/>
    <w:tmpl w:val="FFFFFFFF"/>
    <w:lvl w:ilvl="0" w:tplc="2AC6462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7FEF3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1224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AA8E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2EEE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36AEC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AAF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E0F7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ACF0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6F17BC"/>
    <w:multiLevelType w:val="hybridMultilevel"/>
    <w:tmpl w:val="722C8F14"/>
    <w:lvl w:ilvl="0" w:tplc="6C6CED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EF4A1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FA28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9E8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960D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8C3A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3AEA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8FD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8680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B2419D"/>
    <w:multiLevelType w:val="hybridMultilevel"/>
    <w:tmpl w:val="F198E34A"/>
    <w:lvl w:ilvl="0" w:tplc="1ACC62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3BCAE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265E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18D5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D6CB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72F1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EC9E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922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76DC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195DCF"/>
    <w:multiLevelType w:val="hybridMultilevel"/>
    <w:tmpl w:val="38C40F42"/>
    <w:lvl w:ilvl="0" w:tplc="B9D6DA14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067C8E"/>
    <w:multiLevelType w:val="hybridMultilevel"/>
    <w:tmpl w:val="FFFFFFFF"/>
    <w:lvl w:ilvl="0" w:tplc="33F6D81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A36DE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BFE1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EC6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945E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78EB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5A1C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9EDD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9CF6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C927B5"/>
    <w:multiLevelType w:val="hybridMultilevel"/>
    <w:tmpl w:val="FFFFFFFF"/>
    <w:lvl w:ilvl="0" w:tplc="1048EAC8">
      <w:start w:val="1"/>
      <w:numFmt w:val="decimal"/>
      <w:lvlText w:val="%1."/>
      <w:lvlJc w:val="left"/>
      <w:pPr>
        <w:ind w:left="720" w:hanging="360"/>
      </w:pPr>
    </w:lvl>
    <w:lvl w:ilvl="1" w:tplc="A5286802">
      <w:start w:val="1"/>
      <w:numFmt w:val="lowerLetter"/>
      <w:lvlText w:val="%2."/>
      <w:lvlJc w:val="left"/>
      <w:pPr>
        <w:ind w:left="1440" w:hanging="360"/>
      </w:pPr>
    </w:lvl>
    <w:lvl w:ilvl="2" w:tplc="ABEC2F4C">
      <w:start w:val="1"/>
      <w:numFmt w:val="lowerRoman"/>
      <w:lvlText w:val="%3."/>
      <w:lvlJc w:val="right"/>
      <w:pPr>
        <w:ind w:left="2160" w:hanging="180"/>
      </w:pPr>
    </w:lvl>
    <w:lvl w:ilvl="3" w:tplc="FAD2CEF8">
      <w:start w:val="1"/>
      <w:numFmt w:val="decimal"/>
      <w:lvlText w:val="%4."/>
      <w:lvlJc w:val="left"/>
      <w:pPr>
        <w:ind w:left="2880" w:hanging="360"/>
      </w:pPr>
    </w:lvl>
    <w:lvl w:ilvl="4" w:tplc="808847D6">
      <w:start w:val="1"/>
      <w:numFmt w:val="lowerLetter"/>
      <w:lvlText w:val="%5."/>
      <w:lvlJc w:val="left"/>
      <w:pPr>
        <w:ind w:left="3600" w:hanging="360"/>
      </w:pPr>
    </w:lvl>
    <w:lvl w:ilvl="5" w:tplc="5A34F626">
      <w:start w:val="1"/>
      <w:numFmt w:val="lowerRoman"/>
      <w:lvlText w:val="%6."/>
      <w:lvlJc w:val="right"/>
      <w:pPr>
        <w:ind w:left="4320" w:hanging="180"/>
      </w:pPr>
    </w:lvl>
    <w:lvl w:ilvl="6" w:tplc="D4A8D04A">
      <w:start w:val="1"/>
      <w:numFmt w:val="decimal"/>
      <w:lvlText w:val="%7."/>
      <w:lvlJc w:val="left"/>
      <w:pPr>
        <w:ind w:left="5040" w:hanging="360"/>
      </w:pPr>
    </w:lvl>
    <w:lvl w:ilvl="7" w:tplc="5894B6D0">
      <w:start w:val="1"/>
      <w:numFmt w:val="lowerLetter"/>
      <w:lvlText w:val="%8."/>
      <w:lvlJc w:val="left"/>
      <w:pPr>
        <w:ind w:left="5760" w:hanging="360"/>
      </w:pPr>
    </w:lvl>
    <w:lvl w:ilvl="8" w:tplc="DB6A068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336B22"/>
    <w:multiLevelType w:val="hybridMultilevel"/>
    <w:tmpl w:val="FFFFFFFF"/>
    <w:lvl w:ilvl="0" w:tplc="77707B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D006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3EE0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38F2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1E59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884C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0CA0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5606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DAE0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040F14"/>
    <w:multiLevelType w:val="hybridMultilevel"/>
    <w:tmpl w:val="6FBAA80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70C6C23"/>
    <w:multiLevelType w:val="hybridMultilevel"/>
    <w:tmpl w:val="743C94A8"/>
    <w:lvl w:ilvl="0" w:tplc="6AF010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7DAA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C25D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CE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D4D5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FCD3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D885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4883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B0B9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5162FA"/>
    <w:multiLevelType w:val="hybridMultilevel"/>
    <w:tmpl w:val="B872638C"/>
    <w:lvl w:ilvl="0" w:tplc="6584DCB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BD8FF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49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1C2F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C26C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103E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4898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6E66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3CA0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21"/>
  </w:num>
  <w:num w:numId="4">
    <w:abstractNumId w:val="0"/>
  </w:num>
  <w:num w:numId="5">
    <w:abstractNumId w:val="17"/>
  </w:num>
  <w:num w:numId="6">
    <w:abstractNumId w:val="13"/>
  </w:num>
  <w:num w:numId="7">
    <w:abstractNumId w:val="19"/>
  </w:num>
  <w:num w:numId="8">
    <w:abstractNumId w:val="18"/>
  </w:num>
  <w:num w:numId="9">
    <w:abstractNumId w:val="15"/>
  </w:num>
  <w:num w:numId="10">
    <w:abstractNumId w:val="22"/>
  </w:num>
  <w:num w:numId="11">
    <w:abstractNumId w:val="4"/>
  </w:num>
  <w:num w:numId="12">
    <w:abstractNumId w:val="6"/>
  </w:num>
  <w:num w:numId="13">
    <w:abstractNumId w:val="7"/>
  </w:num>
  <w:num w:numId="14">
    <w:abstractNumId w:val="16"/>
  </w:num>
  <w:num w:numId="15">
    <w:abstractNumId w:val="9"/>
  </w:num>
  <w:num w:numId="16">
    <w:abstractNumId w:val="20"/>
  </w:num>
  <w:num w:numId="17">
    <w:abstractNumId w:val="2"/>
  </w:num>
  <w:num w:numId="18">
    <w:abstractNumId w:val="8"/>
  </w:num>
  <w:num w:numId="19">
    <w:abstractNumId w:val="3"/>
  </w:num>
  <w:num w:numId="20">
    <w:abstractNumId w:val="10"/>
  </w:num>
  <w:num w:numId="21">
    <w:abstractNumId w:val="12"/>
  </w:num>
  <w:num w:numId="22">
    <w:abstractNumId w:val="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YwMzG0NDEwNzJQ0lEKTi0uzszPAykwrQUAxeuokywAAAA="/>
  </w:docVars>
  <w:rsids>
    <w:rsidRoot w:val="7DB1561A"/>
    <w:rsid w:val="000077CC"/>
    <w:rsid w:val="00012996"/>
    <w:rsid w:val="00015E5E"/>
    <w:rsid w:val="00023CC2"/>
    <w:rsid w:val="000254BB"/>
    <w:rsid w:val="0002678D"/>
    <w:rsid w:val="00026879"/>
    <w:rsid w:val="00027958"/>
    <w:rsid w:val="00027967"/>
    <w:rsid w:val="00034A29"/>
    <w:rsid w:val="00035F81"/>
    <w:rsid w:val="0004647B"/>
    <w:rsid w:val="00055431"/>
    <w:rsid w:val="00056F22"/>
    <w:rsid w:val="0006390D"/>
    <w:rsid w:val="00081CD9"/>
    <w:rsid w:val="00084115"/>
    <w:rsid w:val="000845A0"/>
    <w:rsid w:val="00092FAF"/>
    <w:rsid w:val="000A6A38"/>
    <w:rsid w:val="000A7C41"/>
    <w:rsid w:val="000B12C5"/>
    <w:rsid w:val="000C37DE"/>
    <w:rsid w:val="000D3AF4"/>
    <w:rsid w:val="000E3A0C"/>
    <w:rsid w:val="000F2B69"/>
    <w:rsid w:val="000F5394"/>
    <w:rsid w:val="00112A8D"/>
    <w:rsid w:val="00147ED9"/>
    <w:rsid w:val="0015083C"/>
    <w:rsid w:val="00152AF5"/>
    <w:rsid w:val="00156F62"/>
    <w:rsid w:val="001616D2"/>
    <w:rsid w:val="00174210"/>
    <w:rsid w:val="0018155A"/>
    <w:rsid w:val="0018342F"/>
    <w:rsid w:val="001918F2"/>
    <w:rsid w:val="001A372C"/>
    <w:rsid w:val="001A4DD2"/>
    <w:rsid w:val="001B27DC"/>
    <w:rsid w:val="001C44FF"/>
    <w:rsid w:val="001D2248"/>
    <w:rsid w:val="001D2745"/>
    <w:rsid w:val="001E23B0"/>
    <w:rsid w:val="001E4C5C"/>
    <w:rsid w:val="001E71DA"/>
    <w:rsid w:val="002362EE"/>
    <w:rsid w:val="0025623C"/>
    <w:rsid w:val="00262592"/>
    <w:rsid w:val="0026646A"/>
    <w:rsid w:val="00281B30"/>
    <w:rsid w:val="002B56E3"/>
    <w:rsid w:val="002B672C"/>
    <w:rsid w:val="002D3D1F"/>
    <w:rsid w:val="002E3B07"/>
    <w:rsid w:val="002F0759"/>
    <w:rsid w:val="002F392D"/>
    <w:rsid w:val="002F4E6F"/>
    <w:rsid w:val="0030471B"/>
    <w:rsid w:val="00305B56"/>
    <w:rsid w:val="003161EA"/>
    <w:rsid w:val="003238E3"/>
    <w:rsid w:val="00335A26"/>
    <w:rsid w:val="00335AB2"/>
    <w:rsid w:val="003500DF"/>
    <w:rsid w:val="00362288"/>
    <w:rsid w:val="00384883"/>
    <w:rsid w:val="003949C4"/>
    <w:rsid w:val="003968A1"/>
    <w:rsid w:val="003A6456"/>
    <w:rsid w:val="003A66D6"/>
    <w:rsid w:val="003B69B6"/>
    <w:rsid w:val="003D5F7B"/>
    <w:rsid w:val="00406D25"/>
    <w:rsid w:val="00417475"/>
    <w:rsid w:val="00431864"/>
    <w:rsid w:val="004333B0"/>
    <w:rsid w:val="00441523"/>
    <w:rsid w:val="00442E93"/>
    <w:rsid w:val="004466C6"/>
    <w:rsid w:val="00462EDD"/>
    <w:rsid w:val="004754C7"/>
    <w:rsid w:val="00483020"/>
    <w:rsid w:val="004C1A90"/>
    <w:rsid w:val="004D3263"/>
    <w:rsid w:val="004E5259"/>
    <w:rsid w:val="004F2E65"/>
    <w:rsid w:val="005038AF"/>
    <w:rsid w:val="005265AB"/>
    <w:rsid w:val="005345C7"/>
    <w:rsid w:val="005366BA"/>
    <w:rsid w:val="005416AD"/>
    <w:rsid w:val="0055314A"/>
    <w:rsid w:val="00561D32"/>
    <w:rsid w:val="00562155"/>
    <w:rsid w:val="005628D4"/>
    <w:rsid w:val="005665A6"/>
    <w:rsid w:val="00584BF8"/>
    <w:rsid w:val="00593598"/>
    <w:rsid w:val="005A1C2F"/>
    <w:rsid w:val="005A257D"/>
    <w:rsid w:val="005A2D2F"/>
    <w:rsid w:val="005A7150"/>
    <w:rsid w:val="005B1FD7"/>
    <w:rsid w:val="005C2A56"/>
    <w:rsid w:val="005D26AD"/>
    <w:rsid w:val="005D617C"/>
    <w:rsid w:val="00604E9A"/>
    <w:rsid w:val="00616A4D"/>
    <w:rsid w:val="006210FB"/>
    <w:rsid w:val="006265B2"/>
    <w:rsid w:val="00626AE9"/>
    <w:rsid w:val="006352C3"/>
    <w:rsid w:val="006409D4"/>
    <w:rsid w:val="006434EF"/>
    <w:rsid w:val="006442F1"/>
    <w:rsid w:val="00661B1A"/>
    <w:rsid w:val="00662335"/>
    <w:rsid w:val="006911CB"/>
    <w:rsid w:val="006A4E83"/>
    <w:rsid w:val="006A709E"/>
    <w:rsid w:val="006B4A0D"/>
    <w:rsid w:val="006B59C6"/>
    <w:rsid w:val="006C04C4"/>
    <w:rsid w:val="006E17C3"/>
    <w:rsid w:val="006E488B"/>
    <w:rsid w:val="006F7BBD"/>
    <w:rsid w:val="00700AFC"/>
    <w:rsid w:val="007029F4"/>
    <w:rsid w:val="00707330"/>
    <w:rsid w:val="00711D4B"/>
    <w:rsid w:val="00711E6C"/>
    <w:rsid w:val="00726226"/>
    <w:rsid w:val="00734412"/>
    <w:rsid w:val="0076646B"/>
    <w:rsid w:val="00772872"/>
    <w:rsid w:val="00776C45"/>
    <w:rsid w:val="00781084"/>
    <w:rsid w:val="00795A11"/>
    <w:rsid w:val="00797F53"/>
    <w:rsid w:val="007A47FA"/>
    <w:rsid w:val="007A6A45"/>
    <w:rsid w:val="007E0D61"/>
    <w:rsid w:val="007E3F54"/>
    <w:rsid w:val="007E4EAD"/>
    <w:rsid w:val="007E60B0"/>
    <w:rsid w:val="008056DF"/>
    <w:rsid w:val="00805C1B"/>
    <w:rsid w:val="00812237"/>
    <w:rsid w:val="00820ACE"/>
    <w:rsid w:val="00834BD7"/>
    <w:rsid w:val="008352E7"/>
    <w:rsid w:val="008531EC"/>
    <w:rsid w:val="008623F2"/>
    <w:rsid w:val="00880F7B"/>
    <w:rsid w:val="008813B4"/>
    <w:rsid w:val="008A5C35"/>
    <w:rsid w:val="008B5F50"/>
    <w:rsid w:val="008C00A4"/>
    <w:rsid w:val="008D3874"/>
    <w:rsid w:val="008D7207"/>
    <w:rsid w:val="008F2894"/>
    <w:rsid w:val="00905155"/>
    <w:rsid w:val="00905CC0"/>
    <w:rsid w:val="00922373"/>
    <w:rsid w:val="00955C30"/>
    <w:rsid w:val="00960972"/>
    <w:rsid w:val="00963DFB"/>
    <w:rsid w:val="0096664D"/>
    <w:rsid w:val="0097217D"/>
    <w:rsid w:val="00972FC1"/>
    <w:rsid w:val="00994FE9"/>
    <w:rsid w:val="00995BF9"/>
    <w:rsid w:val="00996376"/>
    <w:rsid w:val="009973A0"/>
    <w:rsid w:val="009B18B3"/>
    <w:rsid w:val="009C1B9C"/>
    <w:rsid w:val="009D1C54"/>
    <w:rsid w:val="009E41AA"/>
    <w:rsid w:val="009E6BC5"/>
    <w:rsid w:val="00A05281"/>
    <w:rsid w:val="00A10F6E"/>
    <w:rsid w:val="00A214BF"/>
    <w:rsid w:val="00A228DA"/>
    <w:rsid w:val="00A23D0D"/>
    <w:rsid w:val="00A46BB0"/>
    <w:rsid w:val="00A5151E"/>
    <w:rsid w:val="00A57E44"/>
    <w:rsid w:val="00A63233"/>
    <w:rsid w:val="00A66558"/>
    <w:rsid w:val="00A73378"/>
    <w:rsid w:val="00A80355"/>
    <w:rsid w:val="00A829D3"/>
    <w:rsid w:val="00A91F7A"/>
    <w:rsid w:val="00AA0912"/>
    <w:rsid w:val="00AA4487"/>
    <w:rsid w:val="00AC0570"/>
    <w:rsid w:val="00AC5E76"/>
    <w:rsid w:val="00AD3DE7"/>
    <w:rsid w:val="00AE5DFE"/>
    <w:rsid w:val="00B00C88"/>
    <w:rsid w:val="00B17088"/>
    <w:rsid w:val="00B434FD"/>
    <w:rsid w:val="00B502C6"/>
    <w:rsid w:val="00B808A8"/>
    <w:rsid w:val="00B938A2"/>
    <w:rsid w:val="00B95046"/>
    <w:rsid w:val="00BA49F0"/>
    <w:rsid w:val="00BB5EFF"/>
    <w:rsid w:val="00BF6C34"/>
    <w:rsid w:val="00C1242B"/>
    <w:rsid w:val="00C23512"/>
    <w:rsid w:val="00C430BC"/>
    <w:rsid w:val="00C52D4D"/>
    <w:rsid w:val="00C52DB8"/>
    <w:rsid w:val="00C7023C"/>
    <w:rsid w:val="00C72969"/>
    <w:rsid w:val="00C82C4A"/>
    <w:rsid w:val="00C9021A"/>
    <w:rsid w:val="00C90BB2"/>
    <w:rsid w:val="00C92928"/>
    <w:rsid w:val="00CA127F"/>
    <w:rsid w:val="00CA174D"/>
    <w:rsid w:val="00CA6469"/>
    <w:rsid w:val="00CB3C1C"/>
    <w:rsid w:val="00CC3432"/>
    <w:rsid w:val="00CD371A"/>
    <w:rsid w:val="00CE162F"/>
    <w:rsid w:val="00CE51DF"/>
    <w:rsid w:val="00CF6379"/>
    <w:rsid w:val="00D12359"/>
    <w:rsid w:val="00D16B6C"/>
    <w:rsid w:val="00D557C9"/>
    <w:rsid w:val="00D56E72"/>
    <w:rsid w:val="00D67597"/>
    <w:rsid w:val="00D705B3"/>
    <w:rsid w:val="00D8079E"/>
    <w:rsid w:val="00D956CE"/>
    <w:rsid w:val="00DA1541"/>
    <w:rsid w:val="00DA1C0E"/>
    <w:rsid w:val="00DE12FE"/>
    <w:rsid w:val="00DE3DC0"/>
    <w:rsid w:val="00E03A16"/>
    <w:rsid w:val="00E0557C"/>
    <w:rsid w:val="00E14662"/>
    <w:rsid w:val="00E3715A"/>
    <w:rsid w:val="00E451CF"/>
    <w:rsid w:val="00E4731C"/>
    <w:rsid w:val="00E51A66"/>
    <w:rsid w:val="00E5740A"/>
    <w:rsid w:val="00E74C1F"/>
    <w:rsid w:val="00E952DD"/>
    <w:rsid w:val="00EB46F6"/>
    <w:rsid w:val="00EF34CC"/>
    <w:rsid w:val="00F02F36"/>
    <w:rsid w:val="00F16D37"/>
    <w:rsid w:val="00F27CED"/>
    <w:rsid w:val="00F446D4"/>
    <w:rsid w:val="00F46276"/>
    <w:rsid w:val="00F559A1"/>
    <w:rsid w:val="00F55A32"/>
    <w:rsid w:val="00F56193"/>
    <w:rsid w:val="00F62CCC"/>
    <w:rsid w:val="00F65BEA"/>
    <w:rsid w:val="00F86AAD"/>
    <w:rsid w:val="00F952FF"/>
    <w:rsid w:val="00F9583C"/>
    <w:rsid w:val="00FB142B"/>
    <w:rsid w:val="00FB3E06"/>
    <w:rsid w:val="00FB5F03"/>
    <w:rsid w:val="00FB692F"/>
    <w:rsid w:val="00FB7B17"/>
    <w:rsid w:val="00FD7B9A"/>
    <w:rsid w:val="00FE0333"/>
    <w:rsid w:val="00FF05C7"/>
    <w:rsid w:val="1ABDCF06"/>
    <w:rsid w:val="3B6B5C6D"/>
    <w:rsid w:val="4003BE0D"/>
    <w:rsid w:val="71C0B30E"/>
    <w:rsid w:val="79AC10D1"/>
    <w:rsid w:val="79B29C96"/>
    <w:rsid w:val="7B4E6CF7"/>
    <w:rsid w:val="7DB15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1561A"/>
  <w15:chartTrackingRefBased/>
  <w15:docId w15:val="{CAEEFEC9-A370-47B7-9676-16180AB1A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E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1A4D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0A4DF1A688BB41ACB77DEA8506A179" ma:contentTypeVersion="2" ma:contentTypeDescription="Create a new document." ma:contentTypeScope="" ma:versionID="317ea6f2a30511828b1f4ec96d41826a">
  <xsd:schema xmlns:xsd="http://www.w3.org/2001/XMLSchema" xmlns:xs="http://www.w3.org/2001/XMLSchema" xmlns:p="http://schemas.microsoft.com/office/2006/metadata/properties" xmlns:ns2="6c0e0bd5-ff60-4e5c-a921-67dc4ad31a59" targetNamespace="http://schemas.microsoft.com/office/2006/metadata/properties" ma:root="true" ma:fieldsID="5946bb28d8d19d6310542afaf36c1566" ns2:_="">
    <xsd:import namespace="6c0e0bd5-ff60-4e5c-a921-67dc4ad31a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0e0bd5-ff60-4e5c-a921-67dc4ad31a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1E0FBE-A22E-438E-9FE6-6DF4265EFE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BCECAD0-30BA-431E-9B63-D8F79C527D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290EF1-1E8A-4564-84B0-49671DA21A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0e0bd5-ff60-4e5c-a921-67dc4ad31a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463</Words>
  <Characters>2640</Characters>
  <Application>Microsoft Office Word</Application>
  <DocSecurity>4</DocSecurity>
  <Lines>22</Lines>
  <Paragraphs>6</Paragraphs>
  <ScaleCrop>false</ScaleCrop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Samuel Sim Wei Xuan</dc:creator>
  <cp:keywords/>
  <dc:description/>
  <cp:lastModifiedBy>Student - Samuel Sim Wei Xuan</cp:lastModifiedBy>
  <cp:revision>158</cp:revision>
  <dcterms:created xsi:type="dcterms:W3CDTF">2021-10-15T03:34:00Z</dcterms:created>
  <dcterms:modified xsi:type="dcterms:W3CDTF">2021-11-22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0A4DF1A688BB41ACB77DEA8506A179</vt:lpwstr>
  </property>
</Properties>
</file>